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9.png" ContentType="image/png"/>
  <Override PartName="/word/media/rId88.png" ContentType="image/png"/>
  <Override PartName="/word/media/rId85.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projections for the lower Columbia River (Beamesderfer et al. 1996) where substantial Northern Pikeminnow predation impacts on salmonids have led to bounty programs aimed at reducing Northern Pikeminnow abundance.</w:t>
      </w:r>
    </w:p>
    <w:bookmarkEnd w:id="38"/>
    <w:bookmarkStart w:id="39" w:name="conclusions"/>
    <w:p>
      <w:pPr>
        <w:pStyle w:val="Heading2"/>
      </w:pPr>
      <w:r>
        <w:t xml:space="preserve">Conclusions</w:t>
      </w:r>
    </w:p>
    <w:p>
      <w:pPr>
        <w:numPr>
          <w:ilvl w:val="0"/>
          <w:numId w:val="1002"/>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2"/>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2"/>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0" w:name="literature-cited"/>
    <w:p>
      <w:pPr>
        <w:pStyle w:val="Heading1"/>
      </w:pPr>
      <w:r>
        <w:t xml:space="preserve">Literature Cited</w:t>
      </w:r>
    </w:p>
    <w:bookmarkStart w:id="79"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8"/>
    <w:bookmarkStart w:id="5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9"/>
    <w:bookmarkStart w:id="6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0"/>
    <w:bookmarkStart w:id="61"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1"/>
    <w:bookmarkStart w:id="62"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4"/>
    <w:bookmarkStart w:id="6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5"/>
    <w:bookmarkStart w:id="6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6"/>
    <w:bookmarkStart w:id="6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7"/>
    <w:bookmarkStart w:id="6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8"/>
    <w:bookmarkStart w:id="6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9"/>
    <w:bookmarkStart w:id="7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0"/>
    <w:bookmarkStart w:id="7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1"/>
    <w:bookmarkStart w:id="7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2"/>
    <w:bookmarkStart w:id="73"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3"/>
    <w:bookmarkStart w:id="7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4"/>
    <w:bookmarkStart w:id="7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5"/>
    <w:bookmarkStart w:id="76"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6"/>
    <w:bookmarkStart w:id="7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7"/>
    <w:bookmarkStart w:id="7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8"/>
    <w:bookmarkEnd w:id="79"/>
    <w:p>
      <w:r>
        <w:br w:type="page"/>
      </w:r>
    </w:p>
    <w:bookmarkEnd w:id="80"/>
    <w:bookmarkStart w:id="82" w:name="tables"/>
    <w:p>
      <w:pPr>
        <w:pStyle w:val="Heading1"/>
      </w:pPr>
      <w:r>
        <w:t xml:space="preserve">Tables</w:t>
      </w:r>
    </w:p>
    <w:bookmarkStart w:id="81" w:name="tables"/>
    <w:bookmarkEnd w:id="81"/>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2"/>
    <w:bookmarkStart w:id="91" w:name="figures"/>
    <w:p>
      <w:pPr>
        <w:pStyle w:val="Heading1"/>
      </w:pPr>
      <w:r>
        <w:t xml:space="preserve">Figures</w:t>
      </w:r>
    </w:p>
    <w:bookmarkStart w:id="83" w:name="figures"/>
    <w:bookmarkEnd w:id="83"/>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4"/>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0" w:name="colophon"/>
    <w:p>
      <w:pPr>
        <w:pStyle w:val="Heading3"/>
      </w:pPr>
      <w:r>
        <w:t xml:space="preserve">Colophon</w:t>
      </w:r>
    </w:p>
    <w:p>
      <w:pPr>
        <w:pStyle w:val="FirstParagraph"/>
      </w:pPr>
      <w:r>
        <w:t xml:space="preserve">This report was generated on 2021-12-29 07:09:20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5b65aa] 2021-12-28: bio &amp; adult impacts discussion additions</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4:09:23Z</dcterms:created>
  <dcterms:modified xsi:type="dcterms:W3CDTF">2021-12-29T14: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